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5A1E2235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 xml:space="preserve">Python and </w:t>
      </w:r>
      <w:proofErr w:type="spellStart"/>
      <w:r w:rsidR="00711EC5">
        <w:rPr>
          <w:rFonts w:ascii="Segoe UI" w:hAnsi="Segoe UI" w:cs="Segoe UI"/>
          <w:shd w:val="clear" w:color="auto" w:fill="FFFFFF"/>
        </w:rPr>
        <w:t>Matlab</w:t>
      </w:r>
      <w:proofErr w:type="spellEnd"/>
      <w:r w:rsidR="000652E8">
        <w:rPr>
          <w:rFonts w:ascii="Segoe UI" w:hAnsi="Segoe UI" w:cs="Segoe UI"/>
          <w:shd w:val="clear" w:color="auto" w:fill="FFFFFF"/>
        </w:rPr>
        <w:t xml:space="preserve">. Strong track record of publishing </w:t>
      </w:r>
      <w:r w:rsidR="00711EC5">
        <w:rPr>
          <w:rFonts w:ascii="Segoe UI" w:hAnsi="Segoe UI" w:cs="Segoe UI"/>
          <w:shd w:val="clear" w:color="auto" w:fill="FFFFFF"/>
        </w:rPr>
        <w:t xml:space="preserve">original scientific </w:t>
      </w:r>
      <w:r w:rsidR="000652E8">
        <w:rPr>
          <w:rFonts w:ascii="Segoe UI" w:hAnsi="Segoe UI" w:cs="Segoe UI"/>
          <w:shd w:val="clear" w:color="auto" w:fill="FFFFFF"/>
        </w:rPr>
        <w:t xml:space="preserve">research </w:t>
      </w:r>
      <w:r w:rsidR="00940AA9">
        <w:rPr>
          <w:rFonts w:ascii="Segoe UI" w:hAnsi="Segoe UI" w:cs="Segoe UI"/>
          <w:shd w:val="clear" w:color="auto" w:fill="FFFFFF"/>
        </w:rPr>
        <w:t>and collecting experimental data. 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>leverage data science to solve complex challenges in psychiatry and health</w:t>
      </w:r>
      <w:r w:rsidR="00940AA9">
        <w:rPr>
          <w:rFonts w:ascii="Segoe UI" w:hAnsi="Segoe UI" w:cs="Segoe UI"/>
          <w:shd w:val="clear" w:color="auto" w:fill="FFFFFF"/>
        </w:rPr>
        <w:t>, and eager to learn about integrating AI into mental health research and care.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58DB9AAD" w14:textId="4A4227E4" w:rsidR="007A7ECC" w:rsidRDefault="007F66B6" w:rsidP="000652E8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</w:p>
    <w:p w14:paraId="00ACB2C1" w14:textId="12D0257B" w:rsidR="006E755B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proofErr w:type="spellStart"/>
      <w:r w:rsidR="00711EC5">
        <w:rPr>
          <w:sz w:val="20"/>
          <w:szCs w:val="20"/>
        </w:rPr>
        <w:t>Matlab</w:t>
      </w:r>
      <w:proofErr w:type="spellEnd"/>
      <w:r w:rsidRPr="4D78B1F1">
        <w:rPr>
          <w:sz w:val="20"/>
          <w:szCs w:val="20"/>
        </w:rPr>
        <w:t xml:space="preserve"> ▪ </w:t>
      </w:r>
      <w:r w:rsidR="00711EC5">
        <w:rPr>
          <w:sz w:val="20"/>
          <w:szCs w:val="20"/>
        </w:rPr>
        <w:t>AWS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Power BI</w:t>
      </w:r>
    </w:p>
    <w:p w14:paraId="34DBF5CB" w14:textId="77777777" w:rsidR="000652E8" w:rsidRDefault="000652E8" w:rsidP="004C0379">
      <w:pPr>
        <w:tabs>
          <w:tab w:val="left" w:pos="2520"/>
        </w:tabs>
        <w:rPr>
          <w:sz w:val="20"/>
          <w:szCs w:val="20"/>
        </w:rPr>
      </w:pPr>
    </w:p>
    <w:p w14:paraId="08B7B605" w14:textId="6C383061" w:rsidR="00CC4823" w:rsidRDefault="007F66B6" w:rsidP="007F66B6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 xml:space="preserve"> </w:t>
      </w:r>
    </w:p>
    <w:p w14:paraId="12F61977" w14:textId="77777777" w:rsidR="000652E8" w:rsidRDefault="000652E8" w:rsidP="007F66B6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6737794" w14:textId="722CEDBA" w:rsidR="007A7ECC" w:rsidRDefault="00711EC5" w:rsidP="00EE7D31">
      <w:pPr>
        <w:tabs>
          <w:tab w:val="left" w:pos="2520"/>
        </w:tabs>
        <w:ind w:left="3600" w:hanging="3600"/>
        <w:rPr>
          <w:sz w:val="20"/>
          <w:szCs w:val="20"/>
        </w:rPr>
      </w:pPr>
      <w:r>
        <w:rPr>
          <w:b/>
          <w:sz w:val="20"/>
          <w:szCs w:val="20"/>
        </w:rPr>
        <w:t>Clinical Research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Research Study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</w:p>
    <w:p w14:paraId="639F04E3" w14:textId="77777777" w:rsidR="00D458CC" w:rsidRPr="004C0379" w:rsidRDefault="00D458CC" w:rsidP="004C0379">
      <w:pPr>
        <w:tabs>
          <w:tab w:val="left" w:pos="3600"/>
          <w:tab w:val="left" w:pos="7200"/>
        </w:tabs>
        <w:rPr>
          <w:sz w:val="20"/>
          <w:szCs w:val="20"/>
        </w:rPr>
      </w:pPr>
    </w:p>
    <w:p w14:paraId="78665C05" w14:textId="77777777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77777777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▪ Machine Learning ▪ Big Data ▪ Data Visualization ▪ Deep Learning ▪ Natural Language Processing (NLP) ▪ Leadership in Data &amp; AI Products ▪ Data Ethics ▪ etc.</w:t>
      </w:r>
    </w:p>
    <w:p w14:paraId="273FC8DC" w14:textId="0C928ED6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Athena 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4D500F38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1364C6B1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ean’s List Graduate </w:t>
      </w:r>
    </w:p>
    <w:p w14:paraId="04A71425" w14:textId="2D66C3B3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</w:p>
    <w:p w14:paraId="18BC700A" w14:textId="16AD8972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5A67A7FD" w14:textId="24B51466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4B7A4A28" w:rsidR="00EE7D31" w:rsidRDefault="00FC4C29" w:rsidP="00644A04">
      <w:pPr>
        <w:pStyle w:val="ListParagraph"/>
      </w:pPr>
      <w:r>
        <w:lastRenderedPageBreak/>
        <w:t>I</w:t>
      </w:r>
      <w:r w:rsidR="00EE7D31" w:rsidRPr="00EE7D31">
        <w:t xml:space="preserve">mplemented </w:t>
      </w:r>
      <w:r>
        <w:t>and developed economic decision-making models and models of happiness using participant data.</w:t>
      </w:r>
    </w:p>
    <w:p w14:paraId="4EA88BBC" w14:textId="16AB0FB7" w:rsidR="00EE7D31" w:rsidRDefault="00EE7D31" w:rsidP="00644A04">
      <w:pPr>
        <w:pStyle w:val="ListParagraph"/>
      </w:pPr>
      <w:r w:rsidRPr="00EE7D31">
        <w:t xml:space="preserve">Collaborated with cross-functional teams to </w:t>
      </w:r>
      <w:r w:rsidR="00FC4C29">
        <w:t xml:space="preserve">generate and </w:t>
      </w:r>
      <w:r w:rsidRPr="00EE7D31">
        <w:t>analyze large dataset</w:t>
      </w:r>
      <w:r w:rsidR="00FC4C29">
        <w:t>s</w:t>
      </w:r>
      <w:r w:rsidRPr="00EE7D31">
        <w:t>, delivering actionable insights and data-driven solutions.</w:t>
      </w:r>
    </w:p>
    <w:p w14:paraId="08265DD2" w14:textId="2D7BB5E0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proofErr w:type="spellStart"/>
      <w:r w:rsidR="00FC4C29">
        <w:t>Matlab</w:t>
      </w:r>
      <w:proofErr w:type="spellEnd"/>
      <w:r w:rsidRPr="00EE7D31">
        <w:t xml:space="preserve"> to</w:t>
      </w:r>
      <w:r w:rsidR="00FC4C29">
        <w:t xml:space="preserve"> model human behavior and mood, to generate data visualizations for reports and presentations, and to execute techniques in natural language processing.</w:t>
      </w:r>
    </w:p>
    <w:p w14:paraId="120CA84C" w14:textId="48999079" w:rsidR="00EE7D31" w:rsidRDefault="00FC4C29" w:rsidP="00FC4C29">
      <w:pPr>
        <w:pStyle w:val="ListParagraph"/>
      </w:pPr>
      <w:r>
        <w:t>Developed strategies to boost recruitment, participation and adherence, and to improve the quality of participants’ data.</w:t>
      </w:r>
    </w:p>
    <w:p w14:paraId="31FE9B37" w14:textId="508EBFBB" w:rsidR="00FC4C29" w:rsidRDefault="00FC4C29" w:rsidP="00FC4C29">
      <w:pPr>
        <w:pStyle w:val="ListParagraph"/>
      </w:pPr>
      <w:r>
        <w:t>Presented findings at the Computational Psychiatry Conference 2024 in Minnesota.</w:t>
      </w:r>
    </w:p>
    <w:p w14:paraId="0476F21D" w14:textId="77777777" w:rsidR="00644A04" w:rsidRDefault="00644A04" w:rsidP="00DB6197"/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7E469EBF" w:rsidR="00EE7D31" w:rsidRDefault="00FC4C29" w:rsidP="00EE7D31">
      <w:pPr>
        <w:pStyle w:val="ListParagraph"/>
      </w:pPr>
      <w:r>
        <w:t xml:space="preserve">Assisted with interviewing of participants in the </w:t>
      </w:r>
      <w:proofErr w:type="gramStart"/>
      <w:r>
        <w:t>Fathers</w:t>
      </w:r>
      <w:proofErr w:type="gramEnd"/>
      <w:r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5AE2AE0F" w:rsidR="00EE7D31" w:rsidRDefault="00FC4C29" w:rsidP="00EE7D31">
      <w:pPr>
        <w:pStyle w:val="ListParagraph"/>
      </w:pPr>
      <w:r>
        <w:t xml:space="preserve">Designed a </w:t>
      </w:r>
      <w:r w:rsidR="000652E8">
        <w:t xml:space="preserve">Python and AWS </w:t>
      </w:r>
      <w:r>
        <w:t>pipeline for obtaining and analyzing biobehavioral data collected using wearable technology for a new clinical trial studying trauma.</w:t>
      </w:r>
    </w:p>
    <w:p w14:paraId="5503C68C" w14:textId="690BD8F1" w:rsidR="00EE7D31" w:rsidRDefault="00EE7D31" w:rsidP="00EE7D31">
      <w:pPr>
        <w:pStyle w:val="ListParagraph"/>
      </w:pPr>
      <w:r w:rsidRPr="00EE7D31">
        <w:t xml:space="preserve">Utilized programming languages and tools such as </w:t>
      </w:r>
      <w:r w:rsidR="00FC4C29">
        <w:t>Python, R and SPSS</w:t>
      </w:r>
      <w:r w:rsidRPr="00EE7D31">
        <w:t xml:space="preserve"> to </w:t>
      </w:r>
      <w:r w:rsidR="00FC4C29">
        <w:t xml:space="preserve">a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 participant adherence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5CDD3390" w14:textId="465B517B" w:rsidR="00730BB5" w:rsidRDefault="00FC4C29" w:rsidP="00940AA9">
      <w:pPr>
        <w:pStyle w:val="ListParagraph"/>
      </w:pPr>
      <w:r>
        <w:t>Presented research findings at the Western Psychological Association 2023 Conference in Riverside, CA.</w:t>
      </w:r>
    </w:p>
    <w:p w14:paraId="435CC1EA" w14:textId="77777777" w:rsidR="00940AA9" w:rsidRPr="00940AA9" w:rsidRDefault="00940AA9" w:rsidP="00940AA9">
      <w:pPr>
        <w:pStyle w:val="ListParagraph"/>
        <w:numPr>
          <w:ilvl w:val="0"/>
          <w:numId w:val="0"/>
        </w:numPr>
        <w:ind w:left="720"/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Research project for a poster submission at the Computational Psychiatry Conference (Minnesota). </w:t>
      </w:r>
    </w:p>
    <w:p w14:paraId="03B290D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Cleaned and analyzed over 5,000 individuals’ worth of data to examine the impact of depression and anxiety on behavior in a smartphone decision-making game.</w:t>
      </w:r>
    </w:p>
    <w:p w14:paraId="79AFDCCC" w14:textId="6FB8AE03" w:rsidR="00FC4C29" w:rsidRP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proofErr w:type="spellStart"/>
      <w:r>
        <w:t>Matlab</w:t>
      </w:r>
      <w:proofErr w:type="spellEnd"/>
      <w:r>
        <w:t xml:space="preserve"> and R, adapted existing economic models of decision-making and happiness to fit a risky and uncertain decision-making game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4D00C1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language responses to prompts based on the Patient Health Questionnaire by generating word embeddings from OpenAI. </w:t>
      </w:r>
    </w:p>
    <w:p w14:paraId="40ED82E7" w14:textId="25CE13EE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proofErr w:type="gramStart"/>
      <w:r>
        <w:t>embeddings, and</w:t>
      </w:r>
      <w:proofErr w:type="gramEnd"/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6CDD4686" w14:textId="16388FD1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proofErr w:type="spellStart"/>
      <w:r>
        <w:rPr>
          <w:i/>
          <w:szCs w:val="24"/>
        </w:rPr>
        <w:t>Undegraduate</w:t>
      </w:r>
      <w:proofErr w:type="spellEnd"/>
      <w:r>
        <w:rPr>
          <w:i/>
          <w:szCs w:val="24"/>
        </w:rPr>
        <w:t>, University College London Causal Mapping Lab</w:t>
      </w:r>
    </w:p>
    <w:p w14:paraId="7FE768A7" w14:textId="0ACC642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Original research project submitted as final coursework for BSc Psychology at UCL.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3F3F258E" w14:textId="79E718B3" w:rsidR="00CB6836" w:rsidRDefault="00FC4C29" w:rsidP="00340696">
      <w:pPr>
        <w:pStyle w:val="ListParagraph"/>
        <w:numPr>
          <w:ilvl w:val="0"/>
          <w:numId w:val="5"/>
        </w:numPr>
        <w:ind w:left="360"/>
      </w:pPr>
      <w:r>
        <w:t xml:space="preserve">Implemented Mendelian Randomization to conduct causal analyses. </w:t>
      </w:r>
    </w:p>
    <w:p w14:paraId="24960EA8" w14:textId="77777777" w:rsidR="009772AE" w:rsidRDefault="009772AE" w:rsidP="00340696"/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62EBFAB" w:rsidR="00CF6F2E" w:rsidRDefault="00FC4C29" w:rsidP="000652E8">
      <w:pPr>
        <w:pStyle w:val="ProfessionalExperience"/>
        <w:rPr>
          <w:sz w:val="20"/>
        </w:rPr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</w:p>
    <w:p w14:paraId="4E28EBE8" w14:textId="77777777" w:rsidR="00940AA9" w:rsidRDefault="00940AA9" w:rsidP="000652E8">
      <w:pPr>
        <w:pStyle w:val="ProfessionalExperience"/>
      </w:pP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2E2C4001" w14:textId="397E5D9D" w:rsidR="00940AA9" w:rsidRPr="00940AA9" w:rsidRDefault="00940AA9" w:rsidP="00940AA9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Pr="00292789">
        <w:t xml:space="preserve"> (</w:t>
      </w:r>
      <w:r>
        <w:t>2025</w:t>
      </w:r>
      <w:r w:rsidRPr="00292789">
        <w:t xml:space="preserve">). </w:t>
      </w:r>
      <w:r>
        <w:rPr>
          <w:i/>
          <w:iCs/>
        </w:rPr>
        <w:t xml:space="preserve">Substance Use, Executive Function and Young Adult Intimate Partner Violence: Direct and Indirect Pathways. </w:t>
      </w:r>
      <w:r w:rsidRPr="00FC4C29">
        <w:t>Journal of Interpersonal Violence.</w:t>
      </w:r>
      <w:r w:rsidRPr="00292789">
        <w:t xml:space="preserve"> </w:t>
      </w:r>
    </w:p>
    <w:p w14:paraId="6B11B095" w14:textId="54251890" w:rsidR="009772AE" w:rsidRPr="00940AA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34BD692E" w14:textId="2211D58F" w:rsidR="00940AA9" w:rsidRDefault="00940AA9" w:rsidP="009772AE">
      <w:pPr>
        <w:numPr>
          <w:ilvl w:val="0"/>
          <w:numId w:val="1"/>
        </w:numPr>
      </w:pPr>
      <w:r>
        <w:rPr>
          <w:b/>
          <w:bCs/>
        </w:rPr>
        <w:t xml:space="preserve">Martin, E., </w:t>
      </w:r>
      <w:r w:rsidRPr="00940AA9">
        <w:t>Hur, J. K</w:t>
      </w:r>
      <w:r>
        <w:t xml:space="preserve">, Bedder, R. L., Heffner, J., Kao, C-H., Feng, G. W., &amp; Rutledge, R. (2024). </w:t>
      </w:r>
      <w:r>
        <w:rPr>
          <w:i/>
          <w:iCs/>
        </w:rPr>
        <w:t xml:space="preserve">Anxiety alters mood sensitivity to outcomes during risky decision-making. </w:t>
      </w:r>
      <w:r>
        <w:t>Computational Psychiatry Conference.</w:t>
      </w:r>
    </w:p>
    <w:p w14:paraId="357BC803" w14:textId="213A96A8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  <w:r w:rsidR="00940AA9">
        <w:t>.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0F25E" w14:textId="77777777" w:rsidR="006657AD" w:rsidRDefault="006657AD" w:rsidP="00DB6197">
      <w:r>
        <w:separator/>
      </w:r>
    </w:p>
  </w:endnote>
  <w:endnote w:type="continuationSeparator" w:id="0">
    <w:p w14:paraId="25CD9AFD" w14:textId="77777777" w:rsidR="006657AD" w:rsidRDefault="006657AD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7B68D" w14:textId="77777777" w:rsidR="006657AD" w:rsidRDefault="006657AD" w:rsidP="00DB6197">
      <w:r>
        <w:separator/>
      </w:r>
    </w:p>
  </w:footnote>
  <w:footnote w:type="continuationSeparator" w:id="0">
    <w:p w14:paraId="1CA00F47" w14:textId="77777777" w:rsidR="006657AD" w:rsidRDefault="006657AD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10813360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proofErr w:type="spellStart"/>
    <w:r w:rsidR="00711EC5">
      <w:t>martinellenjane</w:t>
    </w:r>
    <w:proofErr w:type="spellEnd"/>
    <w:r>
      <w:t xml:space="preserve"> | GitHub: github.com/</w:t>
    </w:r>
    <w:r w:rsidR="00711EC5">
      <w:t>ellenmartin11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322F8"/>
    <w:rsid w:val="00045638"/>
    <w:rsid w:val="000652E8"/>
    <w:rsid w:val="00073EB8"/>
    <w:rsid w:val="001115DA"/>
    <w:rsid w:val="001605AF"/>
    <w:rsid w:val="00176957"/>
    <w:rsid w:val="00187148"/>
    <w:rsid w:val="001B32B8"/>
    <w:rsid w:val="001D2C53"/>
    <w:rsid w:val="0023471C"/>
    <w:rsid w:val="00236B14"/>
    <w:rsid w:val="00252200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432A8F"/>
    <w:rsid w:val="004433C0"/>
    <w:rsid w:val="004B0D21"/>
    <w:rsid w:val="004C0379"/>
    <w:rsid w:val="004D18EB"/>
    <w:rsid w:val="004E1CDF"/>
    <w:rsid w:val="004E319E"/>
    <w:rsid w:val="004E365B"/>
    <w:rsid w:val="00516586"/>
    <w:rsid w:val="005514CE"/>
    <w:rsid w:val="00562234"/>
    <w:rsid w:val="005674A2"/>
    <w:rsid w:val="00582E49"/>
    <w:rsid w:val="005A112C"/>
    <w:rsid w:val="005B57F4"/>
    <w:rsid w:val="00644A04"/>
    <w:rsid w:val="006657AD"/>
    <w:rsid w:val="00677BCE"/>
    <w:rsid w:val="006905DB"/>
    <w:rsid w:val="0069248E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A5B0A"/>
    <w:rsid w:val="008D6603"/>
    <w:rsid w:val="008E4B78"/>
    <w:rsid w:val="00940AA9"/>
    <w:rsid w:val="00946B7B"/>
    <w:rsid w:val="009772AE"/>
    <w:rsid w:val="009D42DE"/>
    <w:rsid w:val="009E058F"/>
    <w:rsid w:val="009E5FEC"/>
    <w:rsid w:val="00A0423B"/>
    <w:rsid w:val="00A3141D"/>
    <w:rsid w:val="00A52BCF"/>
    <w:rsid w:val="00AB3819"/>
    <w:rsid w:val="00AB416F"/>
    <w:rsid w:val="00B00BEB"/>
    <w:rsid w:val="00B52BA6"/>
    <w:rsid w:val="00BC20F0"/>
    <w:rsid w:val="00BC6CB9"/>
    <w:rsid w:val="00C067FB"/>
    <w:rsid w:val="00CB34FB"/>
    <w:rsid w:val="00CB6836"/>
    <w:rsid w:val="00CC4823"/>
    <w:rsid w:val="00CF6F2E"/>
    <w:rsid w:val="00D30ED2"/>
    <w:rsid w:val="00D42A1F"/>
    <w:rsid w:val="00D458CC"/>
    <w:rsid w:val="00D80649"/>
    <w:rsid w:val="00DA757A"/>
    <w:rsid w:val="00DA7972"/>
    <w:rsid w:val="00DB28BE"/>
    <w:rsid w:val="00DB6197"/>
    <w:rsid w:val="00DC0A3F"/>
    <w:rsid w:val="00E47FBB"/>
    <w:rsid w:val="00E635BA"/>
    <w:rsid w:val="00EA7486"/>
    <w:rsid w:val="00EB1768"/>
    <w:rsid w:val="00EB2E3D"/>
    <w:rsid w:val="00EC2F48"/>
    <w:rsid w:val="00EC4D28"/>
    <w:rsid w:val="00EE28D2"/>
    <w:rsid w:val="00EE7D31"/>
    <w:rsid w:val="00F061CC"/>
    <w:rsid w:val="00F255EC"/>
    <w:rsid w:val="00F51C54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7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7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3</cp:revision>
  <cp:lastPrinted>2025-09-05T15:05:00Z</cp:lastPrinted>
  <dcterms:created xsi:type="dcterms:W3CDTF">2025-09-05T15:05:00Z</dcterms:created>
  <dcterms:modified xsi:type="dcterms:W3CDTF">2025-09-05T15:06:00Z</dcterms:modified>
</cp:coreProperties>
</file>